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625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c41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9:35Z</dcterms:created>
  <dcterms:modified xsi:type="dcterms:W3CDTF">2017-02-25T04:49:35Z</dcterms:modified>
</cp:coreProperties>
</file>